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Pr="00627AF2">
        <w:rPr>
          <w:rFonts w:eastAsia="Times New Roman" w:cstheme="minorHAnsi"/>
          <w:b/>
          <w:szCs w:val="28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DA3DFF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DA3DFF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DA3DFF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DA3DFF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DA3DFF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Shakibaei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 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6CED88FF" w14:textId="77777777" w:rsidR="00D03052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D03052" w14:paraId="00FCEFB4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AD89A2" w14:textId="77777777" w:rsidR="00D03052" w:rsidRDefault="00D03052" w:rsidP="006531A8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F460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D03052" w14:paraId="3766B51E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84845E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B190" w14:textId="107B15F3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.</w:t>
            </w:r>
          </w:p>
        </w:tc>
      </w:tr>
      <w:tr w:rsidR="00D03052" w14:paraId="3A9B96B1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3F1C3F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8509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D03052" w14:paraId="5F6E6282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F0D7C4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287BF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D03052" w14:paraId="724C257C" w14:textId="77777777" w:rsidTr="006531A8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C5F0F1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90D9D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D03052" w14:paraId="58B82C59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470400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5AE1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</w:tbl>
    <w:p w14:paraId="1945D55E" w14:textId="2AC544CF" w:rsidR="00B94751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4E8DA5F9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3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584CD1D1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</w:t>
            </w:r>
            <w:r w:rsidR="00D03052">
              <w:rPr>
                <w:rFonts w:cstheme="minorHAnsi"/>
              </w:rPr>
              <w:t xml:space="preserve"> die Möglichkeit</w:t>
            </w:r>
            <w:r w:rsidR="000A1464">
              <w:rPr>
                <w:rFonts w:cstheme="minorHAnsi"/>
              </w:rPr>
              <w:t xml:space="preserve"> haben</w:t>
            </w:r>
            <w:r w:rsidR="00D03052">
              <w:rPr>
                <w:rFonts w:cstheme="minorHAnsi"/>
              </w:rPr>
              <w:t>, dass der Login durch eine 2FA-Authentifizierung realisiert wird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49EE746A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2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</w:t>
            </w:r>
            <w:r>
              <w:rPr>
                <w:rFonts w:cstheme="minorHAnsi"/>
              </w:rPr>
              <w:lastRenderedPageBreak/>
              <w:t xml:space="preserve">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40F67B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r w:rsidR="00DA3DFF">
                              <w:fldChar w:fldCharType="begin"/>
                            </w:r>
                            <w:r w:rsidR="00DA3DFF">
                              <w:instrText xml:space="preserve"> SEQ Papierprototyp \* ARABIC </w:instrText>
                            </w:r>
                            <w:r w:rsidR="00DA3DFF">
                              <w:fldChar w:fldCharType="separate"/>
                            </w:r>
                            <w:r w:rsidR="00F110ED">
                              <w:rPr>
                                <w:noProof/>
                              </w:rPr>
                              <w:t>1</w:t>
                            </w:r>
                            <w:r w:rsidR="00DA3DFF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" stroked="f">
                <v:path arrowok="t"/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r w:rsidR="00DA3DFF">
                        <w:fldChar w:fldCharType="begin"/>
                      </w:r>
                      <w:r w:rsidR="00DA3DFF">
                        <w:instrText xml:space="preserve"> SEQ Papierprototyp \* ARABIC </w:instrText>
                      </w:r>
                      <w:r w:rsidR="00DA3DFF">
                        <w:fldChar w:fldCharType="separate"/>
                      </w:r>
                      <w:r w:rsidR="00F110ED">
                        <w:rPr>
                          <w:noProof/>
                        </w:rPr>
                        <w:t>1</w:t>
                      </w:r>
                      <w:r w:rsidR="00DA3DFF">
                        <w:rPr>
                          <w:noProof/>
                        </w:rPr>
                        <w:fldChar w:fldCharType="end"/>
                      </w:r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77BA56E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A65AC3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6CF97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99C96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06FE96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B96D16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57045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65107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73C128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D8068F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BA4D05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3FCDB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50B38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FB8A75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07571D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3946D6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401FF2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" stroked="f">
                <v:path arrowok="t"/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  <w:lang w:eastAsia="de-DE"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" stroked="f">
                <v:path arrowok="t"/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  <w:lang w:eastAsia="de-DE"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  <w:lang w:eastAsia="de-DE"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0E9BF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E1537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B732D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1FCC6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77D08B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9AA88F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84164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ECB957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403C8B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" stroked="f">
                <v:path arrowok="t"/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17F785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E400E5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" stroked="f">
                <v:path arrowok="t"/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" stroked="f">
                <v:path arrowok="t"/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1B5C10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286CE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" stroked="f">
                <v:path arrowok="t"/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" stroked="f">
                <v:path arrowok="t"/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86CAF5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F0F6D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starten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495F9BAE" w:rsidR="00EA25F4" w:rsidRDefault="0059593F" w:rsidP="00EA25F4">
      <w:pPr>
        <w:rPr>
          <w:rFonts w:cstheme="minorHAnsi"/>
        </w:rPr>
      </w:pPr>
      <w:r w:rsidRPr="0059593F">
        <w:rPr>
          <w:rFonts w:cstheme="minorHAnsi"/>
        </w:rPr>
        <w:drawing>
          <wp:inline distT="0" distB="0" distL="0" distR="0" wp14:anchorId="73E42EEF" wp14:editId="05EBBBD1">
            <wp:extent cx="2451873" cy="2460567"/>
            <wp:effectExtent l="0" t="0" r="571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4153" cy="248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22A6EDE5" w:rsidR="00EA25F4" w:rsidRDefault="0059593F" w:rsidP="00EA25F4">
      <w:r>
        <w:rPr>
          <w:noProof/>
          <w:lang w:eastAsia="de-DE"/>
        </w:rPr>
        <w:drawing>
          <wp:inline distT="0" distB="0" distL="0" distR="0" wp14:anchorId="4050C9D0" wp14:editId="1AF8C61E">
            <wp:extent cx="3950043" cy="2144395"/>
            <wp:effectExtent l="0" t="0" r="0" b="8255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309" cy="215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3DF6E902" wp14:editId="6494E445">
            <wp:extent cx="4015047" cy="2004425"/>
            <wp:effectExtent l="0" t="0" r="5080" b="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307" cy="201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D608C4" wp14:editId="51C27262">
            <wp:extent cx="4152863" cy="1878676"/>
            <wp:effectExtent l="0" t="0" r="635" b="762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8625" cy="1894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E3FEA70" wp14:editId="5111342D">
            <wp:extent cx="2811070" cy="2161309"/>
            <wp:effectExtent l="0" t="0" r="8890" b="0"/>
            <wp:docPr id="51" name="Grafi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UserDashboard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242" cy="217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A29AA4E" wp14:editId="4D91A744">
            <wp:extent cx="3995293" cy="2202872"/>
            <wp:effectExtent l="0" t="0" r="5715" b="6985"/>
            <wp:docPr id="57" name="Grafi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Create_Ligu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2282" cy="221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391A7B62" wp14:editId="1C652E75">
            <wp:extent cx="3956858" cy="2320816"/>
            <wp:effectExtent l="0" t="0" r="5715" b="3810"/>
            <wp:docPr id="61" name="Grafi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howSchedul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15" cy="232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790126CE" wp14:editId="1D59F45A">
            <wp:extent cx="4322618" cy="1790132"/>
            <wp:effectExtent l="0" t="0" r="1905" b="635"/>
            <wp:docPr id="67" name="Grafik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ChangeDate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6879" cy="179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DE1" w14:textId="6FDCF380" w:rsidR="0059593F" w:rsidRDefault="0059593F">
      <w:r>
        <w:br w:type="page"/>
      </w:r>
    </w:p>
    <w:p w14:paraId="7DE423C1" w14:textId="47346BB8" w:rsidR="00723E28" w:rsidRDefault="00723E28" w:rsidP="0059593F">
      <w:pPr>
        <w:pStyle w:val="berschrift2"/>
      </w:pPr>
      <w:bookmarkStart w:id="11" w:name="_GoBack"/>
      <w:bookmarkEnd w:id="11"/>
      <w:r>
        <w:lastRenderedPageBreak/>
        <w:t>Komponentendiagramm:</w:t>
      </w:r>
    </w:p>
    <w:p w14:paraId="41155BCB" w14:textId="7EA7E315" w:rsidR="00723E28" w:rsidRDefault="00723E28" w:rsidP="00EA25F4"/>
    <w:p w14:paraId="1A9F61E8" w14:textId="09BF9D22" w:rsidR="00723E28" w:rsidRDefault="00723E28" w:rsidP="00EA25F4"/>
    <w:p w14:paraId="2CF680D7" w14:textId="14AA13F9" w:rsidR="00723E28" w:rsidRDefault="000E20C3" w:rsidP="00EA25F4">
      <w:r>
        <w:rPr>
          <w:noProof/>
          <w:lang w:eastAsia="de-DE"/>
        </w:rPr>
        <w:drawing>
          <wp:inline distT="0" distB="0" distL="0" distR="0" wp14:anchorId="70EC7530" wp14:editId="15951DEF">
            <wp:extent cx="5760720" cy="3406140"/>
            <wp:effectExtent l="0" t="0" r="0" b="3810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A3B4" w14:textId="099350CD" w:rsidR="00723E28" w:rsidRDefault="00723E28" w:rsidP="00EA25F4"/>
    <w:p w14:paraId="738F8AA2" w14:textId="448CA6D4" w:rsidR="00723E28" w:rsidRDefault="00723E28" w:rsidP="00EA25F4"/>
    <w:p w14:paraId="62E8FD30" w14:textId="09424016" w:rsidR="00723E28" w:rsidRDefault="00723E28" w:rsidP="00EA25F4"/>
    <w:p w14:paraId="4DA130EE" w14:textId="30C82BB8" w:rsidR="00723E28" w:rsidRDefault="000E20C3" w:rsidP="00EA25F4">
      <w:r>
        <w:rPr>
          <w:noProof/>
          <w:lang w:eastAsia="de-DE"/>
        </w:rPr>
        <w:drawing>
          <wp:inline distT="0" distB="0" distL="0" distR="0" wp14:anchorId="408E0567" wp14:editId="5294C7F7">
            <wp:extent cx="5753100" cy="3253740"/>
            <wp:effectExtent l="0" t="0" r="0" b="3810"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F323B" w14:textId="615A3DDE" w:rsidR="00723E28" w:rsidRDefault="00723E28" w:rsidP="00EA25F4"/>
    <w:p w14:paraId="5E045EB7" w14:textId="7DD4FDEE" w:rsidR="00723E28" w:rsidRDefault="000E20C3" w:rsidP="00EA25F4">
      <w:r>
        <w:rPr>
          <w:noProof/>
          <w:lang w:eastAsia="de-DE"/>
        </w:rPr>
        <w:lastRenderedPageBreak/>
        <w:drawing>
          <wp:inline distT="0" distB="0" distL="0" distR="0" wp14:anchorId="1DB38165" wp14:editId="08C161E3">
            <wp:extent cx="5760720" cy="3268980"/>
            <wp:effectExtent l="0" t="0" r="0" b="7620"/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F3120" w14:textId="0B9CF4BA" w:rsidR="00723E28" w:rsidRDefault="00723E28" w:rsidP="00EA25F4"/>
    <w:p w14:paraId="1F654356" w14:textId="4B00B0DC" w:rsidR="00723E28" w:rsidRDefault="000E20C3" w:rsidP="00EA25F4">
      <w:r>
        <w:rPr>
          <w:noProof/>
          <w:lang w:eastAsia="de-DE"/>
        </w:rPr>
        <w:drawing>
          <wp:inline distT="0" distB="0" distL="0" distR="0" wp14:anchorId="3051E663" wp14:editId="392491F8">
            <wp:extent cx="5684520" cy="2377440"/>
            <wp:effectExtent l="0" t="0" r="0" b="3810"/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60C03" w14:textId="31452CC8" w:rsidR="00723E28" w:rsidRDefault="00723E28" w:rsidP="00EA25F4"/>
    <w:p w14:paraId="45D3B9D1" w14:textId="450A041E" w:rsidR="00723E28" w:rsidRDefault="00723E28" w:rsidP="00EA25F4"/>
    <w:p w14:paraId="2C4CCB8A" w14:textId="1AA2E00D" w:rsidR="00723E28" w:rsidRDefault="00723E28" w:rsidP="00EA25F4"/>
    <w:p w14:paraId="757A0A17" w14:textId="21F63CE2" w:rsidR="00723E28" w:rsidRDefault="00723E28" w:rsidP="00EA25F4"/>
    <w:p w14:paraId="7E8A764D" w14:textId="4E6DFB1D" w:rsidR="00723E28" w:rsidRPr="00827E94" w:rsidRDefault="00723E28" w:rsidP="00EA25F4"/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2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2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3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W w:w="10834" w:type="dxa"/>
        <w:tblInd w:w="-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8"/>
        <w:gridCol w:w="2574"/>
        <w:gridCol w:w="2288"/>
        <w:gridCol w:w="1111"/>
        <w:gridCol w:w="1000"/>
        <w:gridCol w:w="1319"/>
        <w:gridCol w:w="1684"/>
      </w:tblGrid>
      <w:tr w:rsidR="003D5A09" w14:paraId="588CDD14" w14:textId="77777777" w:rsidTr="003D5A09">
        <w:trPr>
          <w:trHeight w:val="318"/>
        </w:trPr>
        <w:tc>
          <w:tcPr>
            <w:tcW w:w="858" w:type="dxa"/>
            <w:shd w:val="clear" w:color="auto" w:fill="757171"/>
            <w:noWrap/>
            <w:vAlign w:val="bottom"/>
            <w:hideMark/>
          </w:tcPr>
          <w:p w14:paraId="260E0AE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D</w:t>
            </w:r>
          </w:p>
        </w:tc>
        <w:tc>
          <w:tcPr>
            <w:tcW w:w="2574" w:type="dxa"/>
            <w:shd w:val="clear" w:color="auto" w:fill="757171"/>
            <w:noWrap/>
            <w:vAlign w:val="bottom"/>
            <w:hideMark/>
          </w:tcPr>
          <w:p w14:paraId="03C60A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unktionalität</w:t>
            </w:r>
          </w:p>
        </w:tc>
        <w:tc>
          <w:tcPr>
            <w:tcW w:w="2288" w:type="dxa"/>
            <w:shd w:val="clear" w:color="auto" w:fill="757171"/>
            <w:noWrap/>
            <w:vAlign w:val="bottom"/>
            <w:hideMark/>
          </w:tcPr>
          <w:p w14:paraId="5F99391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erantwortlich</w:t>
            </w:r>
          </w:p>
        </w:tc>
        <w:tc>
          <w:tcPr>
            <w:tcW w:w="1111" w:type="dxa"/>
            <w:shd w:val="clear" w:color="auto" w:fill="757171"/>
            <w:noWrap/>
            <w:vAlign w:val="bottom"/>
            <w:hideMark/>
          </w:tcPr>
          <w:p w14:paraId="1430AA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Abhänigg mit </w:t>
            </w:r>
          </w:p>
        </w:tc>
        <w:tc>
          <w:tcPr>
            <w:tcW w:w="1000" w:type="dxa"/>
            <w:shd w:val="clear" w:color="auto" w:fill="757171"/>
            <w:noWrap/>
            <w:vAlign w:val="bottom"/>
            <w:hideMark/>
          </w:tcPr>
          <w:p w14:paraId="2A0828B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-Stories</w:t>
            </w:r>
          </w:p>
        </w:tc>
        <w:tc>
          <w:tcPr>
            <w:tcW w:w="1319" w:type="dxa"/>
            <w:shd w:val="clear" w:color="auto" w:fill="757171"/>
            <w:noWrap/>
            <w:vAlign w:val="bottom"/>
            <w:hideMark/>
          </w:tcPr>
          <w:p w14:paraId="160DCE2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Quellcode-Referenz</w:t>
            </w:r>
          </w:p>
        </w:tc>
        <w:tc>
          <w:tcPr>
            <w:tcW w:w="1684" w:type="dxa"/>
            <w:shd w:val="clear" w:color="auto" w:fill="757171"/>
            <w:noWrap/>
            <w:vAlign w:val="bottom"/>
            <w:hideMark/>
          </w:tcPr>
          <w:p w14:paraId="2AAA0BA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tatus</w:t>
            </w:r>
          </w:p>
        </w:tc>
      </w:tr>
      <w:tr w:rsidR="003D5A09" w14:paraId="0A780879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F0A2D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1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49163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8919DC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55F7E2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B77F0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40A7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25BE54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6E128FE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9E9D3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A623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4E3D7E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3DDC2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76F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7C0AF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610657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CF9701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777F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14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245D3" w14:textId="2613001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D6EF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6E63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B19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E7348" w14:textId="1FB1DFDF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0F14D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E018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CF2A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5D85F" w14:textId="7E502B7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A7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30CB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BB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A53D6" w14:textId="5DC5F484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CE31A1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EEBE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D8D9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D669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5AA6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76C2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C6D6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EF252" w14:textId="22D7C7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CF2740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F6BD5B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6F1C7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471497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1CBD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E959B6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C7816D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0FF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448EAFB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9EB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718E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2AEF4" w14:textId="637EA23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EB5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43C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370D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598AB" w14:textId="4871DD3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DFA26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7BFE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8A7C4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CF7F5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4557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F86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CA4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FD6C9" w14:textId="4661CA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10A01E3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62AE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89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A268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85709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C755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F794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D7D3A" w14:textId="0CB88412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2E2AD74B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7F71B2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2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D9C87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ED4B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87B791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E14F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5A594C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C4996C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2B1842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2214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464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576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5389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D99A0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5F0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1A9F2" w14:textId="6A9BC2F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8FEE5F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8955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58F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FA Abgleich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88539" w14:textId="3F3D176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BB14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CB4E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4E00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34BC7" w14:textId="35CF048E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88964C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8F1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F6BA1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alidierung Login-Date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4EC546" w14:textId="52B772D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2E6F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492E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5D3E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2F5981" w14:textId="178E57C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B5BBE1F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B377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4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C045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il-Send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00A5F" w14:textId="162890A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ACD4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1224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D250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28DEE" w14:textId="5DA4B66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77F138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99A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3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17942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19A885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06D169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409A1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07C568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10C5B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16BA71D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C94B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1B0D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 erstelle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A97E0" w14:textId="2C59767F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14F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F6D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93B1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BACA1" w14:textId="0A1EFA2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3210751" w14:textId="77777777" w:rsidTr="00E35ADE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CDF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2A76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pielpla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C5F14" w14:textId="6D296F39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83B22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18263" w14:textId="14BFF754" w:rsidR="003D5A09" w:rsidRDefault="00FD2CEA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3CD54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906A7" w14:textId="7EC60392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310B181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26F5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53572" w14:textId="25547DB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CSV 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Back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017A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929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1C0C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D32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1E9BD" w14:textId="1BBD29E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7A1EC2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C3635A" w14:textId="2853009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C72F31" w14:textId="4990B1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SV -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Front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6A26D1" w14:textId="00AA6C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600CB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D4E527" w14:textId="21BFCA39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6802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257FBB" w14:textId="57E6AAF8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1654608C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76846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1EB0F" w14:textId="7146615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638CAA" w14:textId="556397E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Danial Imani Shakibaei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85D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3236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15BF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0F14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1798324" w14:textId="77777777" w:rsidTr="00AF2851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08A01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F297C3" w14:textId="3AC31A4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510AB" w14:textId="742E642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D61A3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78B2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2F27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CDD7B" w14:textId="0B93FE6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6032B2F8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8AC2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252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3A7C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F8BC5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EF64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BE2DB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DAC13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0F28CD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8AE1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B3B3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C644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0F9A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7268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F05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2B4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307173A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4129B7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4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8E38312" w14:textId="4A712DA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shboar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  <w:hideMark/>
          </w:tcPr>
          <w:p w14:paraId="1B281033" w14:textId="14C0FFDC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B02330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E6C0D0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23C80A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20B94D" w14:textId="50286E2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</w:tr>
      <w:tr w:rsidR="00FD2CEA" w14:paraId="00350018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3CD11B" w14:textId="6B42B15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EF304" w14:textId="066C4D1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dmi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DC42E" w14:textId="4B244C00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C0FD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8CA53" w14:textId="1116D438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C6D1D5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C9FA3" w14:textId="3A17146E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726A871C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46AC25" w14:textId="2C32F60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6F045" w14:textId="5F05DDD9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C3EF6" w14:textId="4A8474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8508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68A8E" w14:textId="33D832D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7E744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FAA06" w14:textId="3135FF7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4990FD57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575CD690" w14:textId="526B9EB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5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FA04601" w14:textId="3AFC4D1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ocker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62AA5938" w14:textId="6C8BFC23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Danial Imani Shaikbae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C2DB6C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C9A651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2FE49D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63A3D5" w14:textId="5D4BE5B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5FEB2DBB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488D75F" w14:textId="106F4DE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6.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0BB0C56" w14:textId="70446A4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tes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12D51B42" w14:textId="4444F1F7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483688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04EBE32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7E336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2BDA18C" w14:textId="7D631A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4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4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77777777" w:rsidR="00EA25F4" w:rsidRPr="00BC3A19" w:rsidRDefault="00EA25F4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6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8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9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0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0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2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3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4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5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8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9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0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30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2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3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3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4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6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91382" w14:textId="77777777" w:rsidR="00DA3DFF" w:rsidRDefault="00DA3DFF" w:rsidP="00E602EC">
      <w:pPr>
        <w:spacing w:after="0" w:line="240" w:lineRule="auto"/>
      </w:pPr>
      <w:r>
        <w:separator/>
      </w:r>
    </w:p>
  </w:endnote>
  <w:endnote w:type="continuationSeparator" w:id="0">
    <w:p w14:paraId="1235B8DA" w14:textId="77777777" w:rsidR="00DA3DFF" w:rsidRDefault="00DA3DFF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46528171"/>
      <w:docPartObj>
        <w:docPartGallery w:val="Page Numbers (Bottom of Page)"/>
        <w:docPartUnique/>
      </w:docPartObj>
    </w:sdtPr>
    <w:sdtEndPr/>
    <w:sdtContent>
      <w:p w14:paraId="2783D039" w14:textId="75B99571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593F">
          <w:rPr>
            <w:noProof/>
          </w:rPr>
          <w:t>14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195085C7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593F">
          <w:rPr>
            <w:noProof/>
          </w:rPr>
          <w:t>3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DE9B68" w14:textId="77777777" w:rsidR="00DA3DFF" w:rsidRDefault="00DA3DFF" w:rsidP="00E602EC">
      <w:pPr>
        <w:spacing w:after="0" w:line="240" w:lineRule="auto"/>
      </w:pPr>
      <w:r>
        <w:separator/>
      </w:r>
    </w:p>
  </w:footnote>
  <w:footnote w:type="continuationSeparator" w:id="0">
    <w:p w14:paraId="4F1BFA1F" w14:textId="77777777" w:rsidR="00DA3DFF" w:rsidRDefault="00DA3DFF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1464"/>
    <w:rsid w:val="000A35F5"/>
    <w:rsid w:val="000A6B5C"/>
    <w:rsid w:val="000D1300"/>
    <w:rsid w:val="000D2167"/>
    <w:rsid w:val="000D30C5"/>
    <w:rsid w:val="000E1E39"/>
    <w:rsid w:val="000E20C3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09"/>
    <w:rsid w:val="003D5A34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7C1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9593F"/>
    <w:rsid w:val="005B590B"/>
    <w:rsid w:val="005D250A"/>
    <w:rsid w:val="005F08FC"/>
    <w:rsid w:val="005F6B38"/>
    <w:rsid w:val="00622535"/>
    <w:rsid w:val="00625F6C"/>
    <w:rsid w:val="00627AF2"/>
    <w:rsid w:val="006354AB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23E28"/>
    <w:rsid w:val="00754B63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02111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03052"/>
    <w:rsid w:val="00D247D7"/>
    <w:rsid w:val="00D51169"/>
    <w:rsid w:val="00D617B0"/>
    <w:rsid w:val="00D854E7"/>
    <w:rsid w:val="00D85B54"/>
    <w:rsid w:val="00D876B5"/>
    <w:rsid w:val="00D970E8"/>
    <w:rsid w:val="00DA3DFF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D2CEA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C5059-07C3-4B57-B7FC-DA5403495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2460</Words>
  <Characters>15505</Characters>
  <Application>Microsoft Office Word</Application>
  <DocSecurity>0</DocSecurity>
  <Lines>129</Lines>
  <Paragraphs>3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lorian Heinen</cp:lastModifiedBy>
  <cp:revision>58</cp:revision>
  <cp:lastPrinted>2017-04-24T06:35:00Z</cp:lastPrinted>
  <dcterms:created xsi:type="dcterms:W3CDTF">2019-09-12T10:26:00Z</dcterms:created>
  <dcterms:modified xsi:type="dcterms:W3CDTF">2022-11-17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